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259" w:type="dxa"/>
        <w:tblInd w:w="4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"/>
        <w:gridCol w:w="3678"/>
        <w:gridCol w:w="160"/>
        <w:gridCol w:w="123"/>
        <w:gridCol w:w="2696"/>
        <w:gridCol w:w="425"/>
        <w:gridCol w:w="1423"/>
        <w:gridCol w:w="1258"/>
        <w:gridCol w:w="779"/>
        <w:gridCol w:w="359"/>
        <w:gridCol w:w="19"/>
        <w:gridCol w:w="1681"/>
        <w:gridCol w:w="1428"/>
        <w:gridCol w:w="14"/>
        <w:gridCol w:w="146"/>
        <w:gridCol w:w="46"/>
        <w:gridCol w:w="16"/>
        <w:gridCol w:w="140"/>
        <w:gridCol w:w="378"/>
        <w:gridCol w:w="361"/>
        <w:gridCol w:w="47"/>
        <w:gridCol w:w="86"/>
        <w:gridCol w:w="70"/>
        <w:gridCol w:w="110"/>
        <w:gridCol w:w="336"/>
      </w:tblGrid>
      <w:tr w:rsidR="006A440A" w:rsidRPr="001D7D25" w14:paraId="210054E1" w14:textId="77777777" w:rsidTr="006A440A">
        <w:trPr>
          <w:cantSplit/>
          <w:trHeight w:val="449"/>
        </w:trPr>
        <w:tc>
          <w:tcPr>
            <w:tcW w:w="4441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554B77" w14:textId="4BB37A11" w:rsidR="006A440A" w:rsidRPr="001D7D25" w:rsidRDefault="006A440A" w:rsidP="00393DB0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bookmarkStart w:id="0" w:name="_Hlk155297655"/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 xml:space="preserve">REPUBLIK TÜRKEI        </w:t>
            </w:r>
          </w:p>
          <w:p w14:paraId="757A4F37" w14:textId="30B4D864" w:rsidR="006A440A" w:rsidRPr="001D7D25" w:rsidRDefault="006A440A" w:rsidP="00D86F09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MINISTERIUM DES INNERN</w:t>
            </w:r>
          </w:p>
          <w:p w14:paraId="53EE8D06" w14:textId="6BA89D16" w:rsidR="006A440A" w:rsidRPr="001D7D25" w:rsidRDefault="006A440A" w:rsidP="00D86F09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Generaldirektion für Bevölkerungs- und Bürgerschaftsangelegenheiten</w:t>
            </w:r>
          </w:p>
        </w:tc>
        <w:tc>
          <w:tcPr>
            <w:tcW w:w="6959" w:type="dxa"/>
            <w:gridSpan w:val="7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5746" w14:textId="77777777" w:rsidR="006A440A" w:rsidRPr="001D7D25" w:rsidRDefault="006A440A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 </w:t>
            </w:r>
          </w:p>
          <w:p w14:paraId="6C6121A9" w14:textId="6A0130F1" w:rsidR="006A440A" w:rsidRPr="001D7D25" w:rsidRDefault="006A440A" w:rsidP="006A440A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 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BE1CA3" w14:textId="2C127FA8" w:rsidR="006A440A" w:rsidRPr="001D7D25" w:rsidRDefault="006A440A" w:rsidP="0041048D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Form-Nr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5D9693" w14:textId="77777777" w:rsidR="006A440A" w:rsidRPr="001D7D25" w:rsidRDefault="006A440A" w:rsidP="0041048D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10-01</w:t>
            </w:r>
          </w:p>
        </w:tc>
        <w:tc>
          <w:tcPr>
            <w:tcW w:w="74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A663488" w14:textId="77777777" w:rsidR="006A440A" w:rsidRPr="001D7D25" w:rsidRDefault="006A440A" w:rsidP="0041048D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10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A28EA" w14:textId="77777777" w:rsidR="006A440A" w:rsidRPr="001D7D25" w:rsidRDefault="006A440A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866EEA" w:rsidRPr="001D7D25" w14:paraId="1ADE7B41" w14:textId="77777777" w:rsidTr="006A440A">
        <w:trPr>
          <w:gridAfter w:val="5"/>
          <w:wAfter w:w="649" w:type="dxa"/>
          <w:cantSplit/>
          <w:trHeight w:val="449"/>
        </w:trPr>
        <w:tc>
          <w:tcPr>
            <w:tcW w:w="444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C4F43C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</w:p>
        </w:tc>
        <w:tc>
          <w:tcPr>
            <w:tcW w:w="69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A79FD" w14:textId="7B6EE09B" w:rsidR="007A2B5B" w:rsidRPr="001D7D25" w:rsidRDefault="00D86F09" w:rsidP="009D495D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BENACHRICHTIGUNG ÜBER DIE GEBURTSURKUNDE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6B0BC" w14:textId="66400ADA" w:rsidR="007A2B5B" w:rsidRPr="001D7D25" w:rsidRDefault="00D86F09" w:rsidP="009D495D">
            <w:pPr>
              <w:spacing w:after="0" w:line="240" w:lineRule="auto"/>
              <w:ind w:right="-72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Private Datei Seriennummer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0436DD44" w14:textId="475BAA9D" w:rsidR="007A2B5B" w:rsidRPr="001D7D25" w:rsidRDefault="00EE6BA4" w:rsidP="0041048D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49*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31953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F68A7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6A440A" w:rsidRPr="001D7D25" w14:paraId="30377238" w14:textId="77777777" w:rsidTr="006E3166">
        <w:trPr>
          <w:cantSplit/>
          <w:trHeight w:val="449"/>
        </w:trPr>
        <w:tc>
          <w:tcPr>
            <w:tcW w:w="4441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2B2302" w14:textId="77777777" w:rsidR="006A440A" w:rsidRPr="001D7D25" w:rsidRDefault="006A440A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</w:p>
        </w:tc>
        <w:tc>
          <w:tcPr>
            <w:tcW w:w="6959" w:type="dxa"/>
            <w:gridSpan w:val="7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C9F9F" w14:textId="7717A629" w:rsidR="006A440A" w:rsidRPr="001D7D25" w:rsidRDefault="006A440A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 </w:t>
            </w:r>
          </w:p>
          <w:p w14:paraId="41AA3CF3" w14:textId="65087BA7" w:rsidR="006A440A" w:rsidRPr="001D7D25" w:rsidRDefault="006A440A" w:rsidP="0041048D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  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A46607" w14:textId="4AEB2C04" w:rsidR="006A440A" w:rsidRPr="001D7D25" w:rsidRDefault="006A440A" w:rsidP="0041048D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Jahr der Eintragung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EAFA99" w14:textId="79938004" w:rsidR="006A440A" w:rsidRPr="001D7D25" w:rsidRDefault="006A440A" w:rsidP="00EE6BA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202</w:t>
            </w:r>
            <w:r w:rsidR="00EE6BA4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*</w:t>
            </w:r>
          </w:p>
        </w:tc>
        <w:tc>
          <w:tcPr>
            <w:tcW w:w="740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19CBA8B" w14:textId="77777777" w:rsidR="006A440A" w:rsidRPr="001D7D25" w:rsidRDefault="006A440A" w:rsidP="0041048D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10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D1CD1" w14:textId="77777777" w:rsidR="006A440A" w:rsidRPr="001D7D25" w:rsidRDefault="006A440A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164B92" w:rsidRPr="001D7D25" w14:paraId="3AAADA57" w14:textId="77777777" w:rsidTr="006A440A">
        <w:trPr>
          <w:gridAfter w:val="5"/>
          <w:wAfter w:w="649" w:type="dxa"/>
          <w:cantSplit/>
          <w:trHeight w:val="568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589C3" w14:textId="77777777" w:rsidR="007A2B5B" w:rsidRPr="001D7D25" w:rsidRDefault="007A2B5B" w:rsidP="00866EEA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1</w:t>
            </w:r>
          </w:p>
        </w:tc>
        <w:tc>
          <w:tcPr>
            <w:tcW w:w="396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2D940" w14:textId="330A550B" w:rsidR="007A2B5B" w:rsidRPr="001D7D25" w:rsidRDefault="007D4463" w:rsidP="00866EEA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Ereignistyp</w:t>
            </w:r>
          </w:p>
        </w:tc>
        <w:tc>
          <w:tcPr>
            <w:tcW w:w="269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55D2A" w14:textId="2F5FE5B8" w:rsidR="007A2B5B" w:rsidRPr="001D7D25" w:rsidRDefault="007D4463" w:rsidP="00866EEA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KIND OHNE STAATSBÜRGERSCHAFT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40A46" w14:textId="77777777" w:rsidR="007A2B5B" w:rsidRPr="001D7D25" w:rsidRDefault="007A2B5B" w:rsidP="00866EEA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2</w:t>
            </w:r>
          </w:p>
        </w:tc>
        <w:tc>
          <w:tcPr>
            <w:tcW w:w="3838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D633" w14:textId="32D972ED" w:rsidR="007A2B5B" w:rsidRPr="001D7D25" w:rsidRDefault="007D4463" w:rsidP="00866EEA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TR-Identifikationsnummer</w:t>
            </w:r>
          </w:p>
        </w:tc>
        <w:tc>
          <w:tcPr>
            <w:tcW w:w="310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4C85A43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 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A039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630D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7A2B5B" w:rsidRPr="001D7D25" w14:paraId="56B8F7A3" w14:textId="77777777" w:rsidTr="00866EEA">
        <w:trPr>
          <w:gridAfter w:val="5"/>
          <w:wAfter w:w="649" w:type="dxa"/>
          <w:cantSplit/>
          <w:trHeight w:val="306"/>
        </w:trPr>
        <w:tc>
          <w:tcPr>
            <w:tcW w:w="1450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14:paraId="478715BE" w14:textId="5E0E992B" w:rsidR="007A2B5B" w:rsidRPr="001D7D25" w:rsidRDefault="007D4463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INFORMATIONEN ZUM PERSONENSTANDSREGISTER</w:t>
            </w:r>
          </w:p>
        </w:tc>
        <w:tc>
          <w:tcPr>
            <w:tcW w:w="1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A079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134F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164B92" w:rsidRPr="001D7D25" w14:paraId="5BC80652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010C3F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3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932B" w14:textId="22A0AC87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Provinz</w:t>
            </w:r>
          </w:p>
        </w:tc>
        <w:tc>
          <w:tcPr>
            <w:tcW w:w="2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DC0FF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1D187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4</w:t>
            </w:r>
          </w:p>
        </w:tc>
        <w:tc>
          <w:tcPr>
            <w:tcW w:w="34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FE82F" w14:textId="512CA684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Bezirk</w:t>
            </w:r>
          </w:p>
        </w:tc>
        <w:tc>
          <w:tcPr>
            <w:tcW w:w="3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B192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000D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1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C5F77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736A5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164B92" w:rsidRPr="001D7D25" w14:paraId="183DB136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76257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5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6252" w14:textId="2F1B3BC3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Dorf/Nachbarschaft</w:t>
            </w:r>
          </w:p>
        </w:tc>
        <w:tc>
          <w:tcPr>
            <w:tcW w:w="2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EE6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78F5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6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557F" w14:textId="35437E79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Band Nr.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CB9EB24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E7D3F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CA6E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4104594E" w14:textId="77777777" w:rsidTr="006A440A">
        <w:trPr>
          <w:gridAfter w:val="5"/>
          <w:wAfter w:w="649" w:type="dxa"/>
          <w:cantSplit/>
          <w:trHeight w:val="297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41087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7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ACF74" w14:textId="77563E54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Seriennummer der Familie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568C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0CF98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8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8AA19" w14:textId="3D018049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Individuelle Seriennummer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9925D8B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B7CE1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2A659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06B11656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E2EF48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9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29737" w14:textId="3ECD565E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Name des Kindes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FEEB3" w14:textId="0E4D7052" w:rsidR="007A2B5B" w:rsidRPr="001D7D25" w:rsidRDefault="00EE6BA4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ABC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1B13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0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7DC6" w14:textId="67FB84DD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Nachname des Kindes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CC1CE8D" w14:textId="06D29670" w:rsidR="007A2B5B" w:rsidRPr="001D7D25" w:rsidRDefault="00EE6BA4" w:rsidP="001D554C">
            <w:pPr>
              <w:spacing w:after="0" w:line="240" w:lineRule="auto"/>
              <w:jc w:val="both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AKLM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C4D8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9990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2F826639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B29FCE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1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99561" w14:textId="3B4A08F5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Geburtsort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46129" w14:textId="686942EE" w:rsidR="007A2B5B" w:rsidRPr="001D7D25" w:rsidRDefault="00877B15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ESENLER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4135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2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24388" w14:textId="18143F1E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Geburtsort-Code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A157181" w14:textId="2C2C057B" w:rsidR="007A2B5B" w:rsidRPr="001D7D25" w:rsidRDefault="004941CB" w:rsidP="001D554C">
            <w:pPr>
              <w:spacing w:after="0" w:line="240" w:lineRule="auto"/>
              <w:jc w:val="both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201*</w:t>
            </w:r>
            <w:bookmarkStart w:id="1" w:name="_GoBack"/>
            <w:bookmarkEnd w:id="1"/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0251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B211E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3ECA0859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9868F5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3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F4716" w14:textId="6D5CB638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Geburtsdatum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6E6CA" w14:textId="2119D5E0" w:rsidR="007A2B5B" w:rsidRPr="001D7D25" w:rsidRDefault="00EE6BA4" w:rsidP="00426EC2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01/12/20**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BE61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4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477C4" w14:textId="51645152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Zeitpunkt der Geburt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AA35C96" w14:textId="0562FBC5" w:rsidR="007A2B5B" w:rsidRPr="001D7D25" w:rsidRDefault="005A1DCC" w:rsidP="008B7E60">
            <w:pPr>
              <w:spacing w:after="0" w:line="240" w:lineRule="auto"/>
              <w:jc w:val="both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05:00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E426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50BC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164B92" w:rsidRPr="001D7D25" w14:paraId="06690D78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AF262E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5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8A979" w14:textId="030DB49B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Geschlecht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5CF9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DAA61" w14:textId="50645D9A" w:rsidR="007A2B5B" w:rsidRPr="001D7D25" w:rsidRDefault="00877B15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Weiblich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10B2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6</w:t>
            </w:r>
          </w:p>
        </w:tc>
        <w:tc>
          <w:tcPr>
            <w:tcW w:w="34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3651D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Religion</w:t>
            </w: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EB5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D825DE9" w14:textId="77777777" w:rsidR="007A2B5B" w:rsidRPr="001D7D25" w:rsidRDefault="007A2B5B" w:rsidP="001D554C">
            <w:pPr>
              <w:spacing w:after="0" w:line="240" w:lineRule="auto"/>
              <w:jc w:val="both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Islam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9AB87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64BDC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5A1DCC" w:rsidRPr="001D7D25" w14:paraId="7040D13F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66035" w14:textId="77777777" w:rsidR="005A1DCC" w:rsidRPr="001D7D25" w:rsidRDefault="005A1DCC" w:rsidP="005A1DCC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7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1579CA" w14:textId="1F9E39B8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Staatsangehörigkeit des Vaters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E1E7C" w14:textId="77777777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146EA9" w14:textId="6C6E0FF5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Arabische Republik Syrien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E62DB9" w14:textId="77777777" w:rsidR="005A1DCC" w:rsidRPr="001D7D25" w:rsidRDefault="005A1DCC" w:rsidP="005A1DCC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8</w:t>
            </w:r>
          </w:p>
        </w:tc>
        <w:tc>
          <w:tcPr>
            <w:tcW w:w="34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74F45E" w14:textId="4EDCA89B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Staatsangehörigkeit der Mutter</w:t>
            </w: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CF6BD3" w14:textId="77777777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606867E6" w14:textId="2D4A2AA8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Arabische Republik Syrien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66D246" w14:textId="77777777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D9A9A" w14:textId="77777777" w:rsidR="005A1DCC" w:rsidRPr="001D7D25" w:rsidRDefault="005A1DCC" w:rsidP="005A1DC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2BF150AE" w14:textId="77777777" w:rsidTr="006A440A">
        <w:trPr>
          <w:gridAfter w:val="5"/>
          <w:wAfter w:w="649" w:type="dxa"/>
          <w:cantSplit/>
          <w:trHeight w:val="537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A84CC9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19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2F66F" w14:textId="0B853C47" w:rsidR="00BE0004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TR-Identifikationsnummer des Vaters</w:t>
            </w:r>
            <w:r w:rsidR="007A2B5B"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/</w:t>
            </w:r>
          </w:p>
          <w:p w14:paraId="309667E7" w14:textId="45A20ECA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Ausländer-Identifikationsnummer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CDB31" w14:textId="6D1782B4" w:rsidR="007A2B5B" w:rsidRPr="001D7D25" w:rsidRDefault="006F3FF9" w:rsidP="00BE0004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hAnsi="Garamond"/>
                <w:b/>
                <w:bCs/>
                <w:color w:val="000000"/>
                <w:lang w:val="de-DE"/>
              </w:rPr>
              <w:t>9*************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B6B7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0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9B4663" w14:textId="00590DDB" w:rsidR="007A2B5B" w:rsidRPr="001D7D25" w:rsidRDefault="00164B92" w:rsidP="00164B9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TR-Identifikationsnummer der Mutter/ Ausländer-Identifikationsnummer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E81321" w14:textId="42CF0B88" w:rsidR="007A2B5B" w:rsidRPr="001D7D25" w:rsidRDefault="00EE6BA4" w:rsidP="00BE0004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hAnsi="Garamond"/>
                <w:b/>
                <w:bCs/>
                <w:color w:val="000000"/>
                <w:lang w:val="de-DE"/>
              </w:rPr>
              <w:t>123456789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29BFA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8821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525D7187" w14:textId="77777777" w:rsidTr="006A440A">
        <w:trPr>
          <w:gridAfter w:val="5"/>
          <w:wAfter w:w="649" w:type="dxa"/>
          <w:cantSplit/>
          <w:trHeight w:val="352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B0E2E6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1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3FD7A88" w14:textId="7970B55E" w:rsidR="007A2B5B" w:rsidRPr="001D7D25" w:rsidRDefault="00866EEA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Vorn</w:t>
            </w:r>
            <w:r w:rsidR="007D4463"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ame des Vaters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2793C" w14:textId="72D92D1D" w:rsidR="007A2B5B" w:rsidRPr="001D7D25" w:rsidRDefault="00EE6BA4" w:rsidP="008B7E60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ABCD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FE17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2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7D859C" w14:textId="44390F96" w:rsidR="007A2B5B" w:rsidRPr="001D7D25" w:rsidRDefault="00866EEA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Vorn</w:t>
            </w:r>
            <w:r w:rsidR="00164B92"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ame der Mutter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A7B6F90" w14:textId="372F8D19" w:rsidR="007A2B5B" w:rsidRPr="001D7D25" w:rsidRDefault="00EE6BA4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ABC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3C280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9848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3E8B3071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91D16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3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53DB50D" w14:textId="1AD07EA4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Nachname des Vaters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78851" w14:textId="546C3F6F" w:rsidR="007A2B5B" w:rsidRPr="001D7D25" w:rsidRDefault="00EE6BA4" w:rsidP="007A2B5B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*****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5680A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4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0E97" w14:textId="12B476E6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Nachname der Mutter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C4D9137" w14:textId="67A0D69E" w:rsidR="007A2B5B" w:rsidRPr="001D7D25" w:rsidRDefault="00EE6BA4" w:rsidP="00BE0004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hAnsi="Garamond"/>
                <w:b/>
                <w:bCs/>
                <w:color w:val="000000"/>
                <w:lang w:val="de-DE"/>
              </w:rPr>
              <w:t>ABCdD</w:t>
            </w:r>
            <w:r w:rsidR="00077AAA"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 xml:space="preserve"> 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8ED6D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77F2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CF5D0D" w:rsidRPr="001D7D25" w14:paraId="6E0F4B4C" w14:textId="77777777" w:rsidTr="006A440A">
        <w:trPr>
          <w:gridAfter w:val="5"/>
          <w:wAfter w:w="649" w:type="dxa"/>
          <w:cantSplit/>
          <w:trHeight w:val="306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CE3B5C" w14:textId="77777777" w:rsidR="007A2B5B" w:rsidRPr="001D7D25" w:rsidRDefault="007A2B5B" w:rsidP="00BE0004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5</w:t>
            </w:r>
          </w:p>
        </w:tc>
        <w:tc>
          <w:tcPr>
            <w:tcW w:w="396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EC8303C" w14:textId="6B1BA076" w:rsidR="007A2B5B" w:rsidRPr="001D7D25" w:rsidRDefault="007D4463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Individuelle Seriennummer des Vaters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F325C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AE9D" w14:textId="77777777" w:rsidR="007A2B5B" w:rsidRPr="001D7D25" w:rsidRDefault="007A2B5B" w:rsidP="007A2B5B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>26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6A9E8" w14:textId="20AC030B" w:rsidR="007A2B5B" w:rsidRPr="001D7D25" w:rsidRDefault="00164B92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Geburtsdatum der Mutter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1810033" w14:textId="78537FA7" w:rsidR="007A2B5B" w:rsidRPr="001D7D25" w:rsidRDefault="00EE6BA4" w:rsidP="00EE6BA4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1</w:t>
            </w:r>
            <w:r w:rsidR="00077AAA" w:rsidRPr="001D7D25"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5/01/19</w:t>
            </w:r>
            <w:r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  <w:t>**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72FB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4C17B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866EEA" w:rsidRPr="001D7D25" w14:paraId="295FDA34" w14:textId="77777777" w:rsidTr="006A440A">
        <w:trPr>
          <w:gridAfter w:val="5"/>
          <w:wAfter w:w="649" w:type="dxa"/>
          <w:cantSplit/>
          <w:trHeight w:val="306"/>
        </w:trPr>
        <w:tc>
          <w:tcPr>
            <w:tcW w:w="71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849D" w14:textId="77777777" w:rsidR="00164B92" w:rsidRPr="001D7D25" w:rsidRDefault="00164B92" w:rsidP="00164B92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6B5B" w14:textId="77777777" w:rsidR="00164B92" w:rsidRPr="001D7D25" w:rsidRDefault="00164B92" w:rsidP="00164B92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27</w:t>
            </w:r>
          </w:p>
        </w:tc>
        <w:tc>
          <w:tcPr>
            <w:tcW w:w="38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7403F" w14:textId="536F7A1E" w:rsidR="00164B92" w:rsidRPr="001D7D25" w:rsidRDefault="00164B92" w:rsidP="00164B9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Individuelle Seriennummer der Mutter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8A7F3" w14:textId="77777777" w:rsidR="00164B92" w:rsidRPr="001D7D25" w:rsidRDefault="00164B92" w:rsidP="00164B9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lang w:val="de-DE" w:eastAsia="tr-TR"/>
              </w:rPr>
              <w:t> </w:t>
            </w:r>
          </w:p>
        </w:tc>
        <w:tc>
          <w:tcPr>
            <w:tcW w:w="1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E0E2" w14:textId="77777777" w:rsidR="00164B92" w:rsidRPr="001D7D25" w:rsidRDefault="00164B92" w:rsidP="00164B9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FC25" w14:textId="77777777" w:rsidR="00164B92" w:rsidRPr="001D7D25" w:rsidRDefault="00164B92" w:rsidP="00164B9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7A2B5B" w:rsidRPr="001D7D25" w14:paraId="153924D5" w14:textId="77777777" w:rsidTr="00866EEA">
        <w:trPr>
          <w:gridAfter w:val="5"/>
          <w:wAfter w:w="649" w:type="dxa"/>
          <w:cantSplit/>
          <w:trHeight w:val="439"/>
        </w:trPr>
        <w:tc>
          <w:tcPr>
            <w:tcW w:w="14509" w:type="dxa"/>
            <w:gridSpan w:val="1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5D42D0A9" w14:textId="7F456729" w:rsidR="0005025C" w:rsidRPr="001D7D25" w:rsidRDefault="0005025C" w:rsidP="0005025C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C014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B38D" w14:textId="77777777" w:rsidR="007A2B5B" w:rsidRPr="001D7D25" w:rsidRDefault="007A2B5B" w:rsidP="007A2B5B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2208D2" w:rsidRPr="001D7D25" w14:paraId="150C822E" w14:textId="77777777" w:rsidTr="00866EEA">
        <w:trPr>
          <w:gridAfter w:val="4"/>
          <w:wAfter w:w="602" w:type="dxa"/>
          <w:cantSplit/>
          <w:trHeight w:val="368"/>
        </w:trPr>
        <w:tc>
          <w:tcPr>
            <w:tcW w:w="1450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BFBFBF" w:themeFill="background1" w:themeFillShade="BF"/>
            <w:noWrap/>
          </w:tcPr>
          <w:p w14:paraId="6D68FF7C" w14:textId="597A174F" w:rsidR="00866EEA" w:rsidRPr="001D7D25" w:rsidRDefault="00866EEA" w:rsidP="00BC439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  <w:lastRenderedPageBreak/>
              <w:t>HINWEISGEBER</w:t>
            </w:r>
          </w:p>
          <w:p w14:paraId="4A16B33C" w14:textId="10C1A918" w:rsidR="002208D2" w:rsidRPr="001D7D25" w:rsidRDefault="002208D2" w:rsidP="002208D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Arial"/>
                <w:b/>
                <w:bCs/>
                <w:noProof w:val="0"/>
                <w:color w:val="000000"/>
                <w:sz w:val="20"/>
                <w:szCs w:val="20"/>
                <w:lang w:val="de-DE"/>
              </w:rPr>
            </w:pPr>
          </w:p>
        </w:tc>
        <w:tc>
          <w:tcPr>
            <w:tcW w:w="20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E6D4D2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7F55D4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9B3AC1" w:rsidRPr="001D7D25" w14:paraId="648BA63F" w14:textId="77777777" w:rsidTr="006A440A">
        <w:trPr>
          <w:gridAfter w:val="2"/>
          <w:wAfter w:w="446" w:type="dxa"/>
          <w:cantSplit/>
          <w:trHeight w:val="368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6B57A" w14:textId="5AC93990" w:rsidR="009B3AC1" w:rsidRPr="001D7D25" w:rsidRDefault="009B3AC1" w:rsidP="009B3AC1">
            <w:pPr>
              <w:pStyle w:val="aa"/>
              <w:rPr>
                <w:rFonts w:ascii="Garamond" w:hAnsi="Garamond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TR-Identifikationsnummer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823FF" w14:textId="4387B1A0" w:rsidR="009B3AC1" w:rsidRPr="001D7D25" w:rsidRDefault="009B3AC1" w:rsidP="00EE6BA4">
            <w:pPr>
              <w:pStyle w:val="aa"/>
              <w:rPr>
                <w:rFonts w:ascii="Garamond" w:eastAsia="Arial" w:hAnsi="Garamond" w:cs="Arial"/>
                <w:b/>
                <w:bCs/>
                <w:sz w:val="20"/>
                <w:szCs w:val="20"/>
                <w:lang w:val="de-DE"/>
              </w:rPr>
            </w:pPr>
            <w:r w:rsidRPr="001D7D25">
              <w:rPr>
                <w:rFonts w:ascii="Garamond" w:hAnsi="Garamond"/>
                <w:b/>
                <w:bCs/>
                <w:sz w:val="20"/>
                <w:szCs w:val="20"/>
                <w:lang w:val="de-DE" w:eastAsia="tr-TR"/>
              </w:rPr>
              <w:t> </w:t>
            </w:r>
            <w:r w:rsidR="00EE6BA4">
              <w:rPr>
                <w:rFonts w:ascii="Garamond" w:hAnsi="Garamond"/>
                <w:b/>
                <w:bCs/>
                <w:color w:val="000000"/>
                <w:sz w:val="20"/>
                <w:szCs w:val="20"/>
                <w:lang w:val="de-DE"/>
              </w:rPr>
              <w:t>*********</w:t>
            </w:r>
          </w:p>
        </w:tc>
        <w:tc>
          <w:tcPr>
            <w:tcW w:w="4244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9B50A" w14:textId="0FF02B0F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TR-Identifikationsnummer</w:t>
            </w:r>
          </w:p>
        </w:tc>
        <w:tc>
          <w:tcPr>
            <w:tcW w:w="3142" w:type="dxa"/>
            <w:gridSpan w:val="4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A0B3CB6" w14:textId="77777777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3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312AE" w14:textId="572D9072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7315" w14:textId="77777777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9B3AC1" w:rsidRPr="001D7D25" w14:paraId="24A72FF6" w14:textId="77777777" w:rsidTr="006A440A">
        <w:trPr>
          <w:gridAfter w:val="1"/>
          <w:wAfter w:w="336" w:type="dxa"/>
          <w:cantSplit/>
          <w:trHeight w:val="368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5B2E0" w14:textId="707CB7A8" w:rsidR="009B3AC1" w:rsidRPr="001D7D25" w:rsidRDefault="009B3AC1" w:rsidP="009B3AC1">
            <w:pPr>
              <w:pStyle w:val="aa"/>
              <w:rPr>
                <w:rFonts w:ascii="Garamond" w:hAnsi="Garamond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 w:eastAsia="tr-TR"/>
              </w:rPr>
              <w:t>Vorname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91938" w14:textId="38B55EF3" w:rsidR="009B3AC1" w:rsidRPr="001D7D25" w:rsidRDefault="009B3AC1" w:rsidP="009B3AC1">
            <w:pPr>
              <w:pStyle w:val="aa"/>
              <w:rPr>
                <w:rFonts w:ascii="Garamond" w:hAnsi="Garamond" w:cs="Arial"/>
                <w:b/>
                <w:bCs/>
                <w:color w:val="000000"/>
                <w:sz w:val="20"/>
                <w:szCs w:val="20"/>
                <w:lang w:val="de-DE"/>
              </w:rPr>
            </w:pPr>
            <w:r w:rsidRPr="001D7D25">
              <w:rPr>
                <w:rFonts w:ascii="Garamond" w:hAnsi="Garamond"/>
                <w:b/>
                <w:bCs/>
                <w:sz w:val="20"/>
                <w:szCs w:val="20"/>
                <w:lang w:val="de-DE" w:eastAsia="tr-TR"/>
              </w:rPr>
              <w:t> </w:t>
            </w:r>
            <w:r w:rsidR="00EE6BA4">
              <w:rPr>
                <w:rFonts w:ascii="Garamond" w:hAnsi="Garamond" w:cs="Arial"/>
                <w:b/>
                <w:bCs/>
                <w:color w:val="000000"/>
                <w:sz w:val="20"/>
                <w:szCs w:val="20"/>
                <w:lang w:val="de-DE"/>
              </w:rPr>
              <w:t>ABC</w:t>
            </w:r>
          </w:p>
          <w:p w14:paraId="1C21DE00" w14:textId="0EDA9CAC" w:rsidR="009B3AC1" w:rsidRPr="001D7D25" w:rsidRDefault="009B3AC1" w:rsidP="009B3AC1">
            <w:pPr>
              <w:pStyle w:val="aa"/>
              <w:rPr>
                <w:rFonts w:ascii="Garamond" w:hAnsi="Garamond"/>
                <w:b/>
                <w:bCs/>
                <w:sz w:val="20"/>
                <w:szCs w:val="20"/>
                <w:lang w:val="de-DE" w:eastAsia="tr-TR"/>
              </w:rPr>
            </w:pPr>
          </w:p>
        </w:tc>
        <w:tc>
          <w:tcPr>
            <w:tcW w:w="18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E7054" w14:textId="4A9154BA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Vorname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8278D" w14:textId="77777777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 </w:t>
            </w:r>
          </w:p>
        </w:tc>
        <w:tc>
          <w:tcPr>
            <w:tcW w:w="11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20851" w14:textId="77777777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 </w:t>
            </w:r>
          </w:p>
        </w:tc>
        <w:tc>
          <w:tcPr>
            <w:tcW w:w="31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22C08D8" w14:textId="25BFE60E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  <w:t> </w:t>
            </w:r>
          </w:p>
        </w:tc>
        <w:tc>
          <w:tcPr>
            <w:tcW w:w="2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196B" w14:textId="77777777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lang w:val="de-DE" w:eastAsia="tr-TR"/>
              </w:rPr>
            </w:pPr>
          </w:p>
        </w:tc>
        <w:tc>
          <w:tcPr>
            <w:tcW w:w="119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7D444" w14:textId="77777777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9B3AC1" w:rsidRPr="001D7D25" w14:paraId="54236894" w14:textId="77777777" w:rsidTr="006A440A">
        <w:trPr>
          <w:gridAfter w:val="5"/>
          <w:wAfter w:w="649" w:type="dxa"/>
          <w:cantSplit/>
          <w:trHeight w:val="368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7C290" w14:textId="03F4C317" w:rsidR="009B3AC1" w:rsidRPr="001D7D25" w:rsidRDefault="009B3AC1" w:rsidP="009B3AC1">
            <w:pPr>
              <w:pStyle w:val="aa"/>
              <w:rPr>
                <w:rFonts w:ascii="Garamond" w:hAnsi="Garamond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 w:eastAsia="tr-TR"/>
              </w:rPr>
              <w:t>Nachname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62609" w14:textId="47F8F6BC" w:rsidR="009B3AC1" w:rsidRPr="001D7D25" w:rsidRDefault="009B3AC1" w:rsidP="009B3AC1">
            <w:pPr>
              <w:pStyle w:val="aa"/>
              <w:rPr>
                <w:rFonts w:ascii="Garamond" w:hAnsi="Garamond"/>
                <w:b/>
                <w:bCs/>
                <w:sz w:val="20"/>
                <w:szCs w:val="20"/>
                <w:lang w:val="de-DE"/>
              </w:rPr>
            </w:pPr>
            <w:r w:rsidRPr="001D7D25">
              <w:rPr>
                <w:rFonts w:ascii="Garamond" w:hAnsi="Garamond"/>
                <w:b/>
                <w:bCs/>
                <w:sz w:val="20"/>
                <w:szCs w:val="20"/>
                <w:lang w:val="de-DE" w:eastAsia="tr-TR"/>
              </w:rPr>
              <w:t> </w:t>
            </w:r>
            <w:r w:rsidR="00EE6BA4">
              <w:rPr>
                <w:rFonts w:ascii="Garamond" w:hAnsi="Garamond"/>
                <w:b/>
                <w:bCs/>
                <w:color w:val="000000"/>
                <w:sz w:val="20"/>
                <w:szCs w:val="20"/>
                <w:lang w:val="de-DE"/>
              </w:rPr>
              <w:t>*******</w:t>
            </w:r>
          </w:p>
          <w:p w14:paraId="3E9840A4" w14:textId="7BB341CD" w:rsidR="009B3AC1" w:rsidRPr="001D7D25" w:rsidRDefault="009B3AC1" w:rsidP="009B3AC1">
            <w:pPr>
              <w:pStyle w:val="aa"/>
              <w:rPr>
                <w:rFonts w:ascii="Garamond" w:hAnsi="Garamond"/>
                <w:b/>
                <w:bCs/>
                <w:sz w:val="20"/>
                <w:szCs w:val="20"/>
                <w:lang w:val="de-DE" w:eastAsia="tr-TR"/>
              </w:rPr>
            </w:pP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4A1F3" w14:textId="2A777C5B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Nachname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86BB1" w14:textId="00A95F2C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 </w:t>
            </w:r>
          </w:p>
        </w:tc>
        <w:tc>
          <w:tcPr>
            <w:tcW w:w="312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D6D4CB9" w14:textId="77777777" w:rsidR="009B3AC1" w:rsidRPr="001D7D25" w:rsidRDefault="009B3AC1" w:rsidP="009B3AC1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278A" w14:textId="1DA0D08C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A27C" w14:textId="77777777" w:rsidR="009B3AC1" w:rsidRPr="001D7D25" w:rsidRDefault="009B3AC1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2208D2" w:rsidRPr="001D7D25" w14:paraId="3D191F80" w14:textId="77777777" w:rsidTr="006A440A">
        <w:trPr>
          <w:gridAfter w:val="5"/>
          <w:wAfter w:w="649" w:type="dxa"/>
          <w:cantSplit/>
          <w:trHeight w:val="306"/>
        </w:trPr>
        <w:tc>
          <w:tcPr>
            <w:tcW w:w="7137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F4A98D6" w14:textId="77777777" w:rsidR="009E7D63" w:rsidRPr="001D7D25" w:rsidRDefault="009E7D63" w:rsidP="000011B5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Adresse/Unterschrift</w:t>
            </w:r>
          </w:p>
          <w:p w14:paraId="0184E231" w14:textId="7A8F8CB4" w:rsidR="002208D2" w:rsidRPr="006A440A" w:rsidRDefault="00EE6BA4" w:rsidP="00866EEA">
            <w:pPr>
              <w:pStyle w:val="aa"/>
              <w:rPr>
                <w:rFonts w:ascii="Garamond" w:hAnsi="Garamond"/>
                <w:sz w:val="20"/>
                <w:szCs w:val="20"/>
                <w:lang w:val="es-VE"/>
              </w:rPr>
            </w:pPr>
            <w:r>
              <w:rPr>
                <w:rFonts w:ascii="Garamond" w:hAnsi="Garamond"/>
                <w:sz w:val="20"/>
                <w:szCs w:val="20"/>
                <w:lang w:val="de-DE"/>
              </w:rPr>
              <w:t xml:space="preserve">****** </w:t>
            </w:r>
            <w:r w:rsidR="00866EEA" w:rsidRPr="001D7D25">
              <w:rPr>
                <w:rFonts w:ascii="Garamond" w:hAnsi="Garamond"/>
                <w:sz w:val="20"/>
                <w:szCs w:val="20"/>
                <w:lang w:val="de-DE"/>
              </w:rPr>
              <w:t xml:space="preserve"> MAH. </w:t>
            </w:r>
            <w:r>
              <w:rPr>
                <w:rFonts w:ascii="Garamond" w:hAnsi="Garamond"/>
                <w:sz w:val="20"/>
                <w:szCs w:val="20"/>
                <w:lang w:val="de-DE"/>
              </w:rPr>
              <w:t>*****</w:t>
            </w:r>
            <w:r w:rsidR="00866EEA" w:rsidRPr="001D7D25">
              <w:rPr>
                <w:rFonts w:ascii="Garamond" w:hAnsi="Garamond"/>
                <w:sz w:val="20"/>
                <w:szCs w:val="20"/>
                <w:lang w:val="de-DE"/>
              </w:rPr>
              <w:t xml:space="preserve"> SK. </w:t>
            </w:r>
            <w:r w:rsidR="00866EEA" w:rsidRPr="006A440A">
              <w:rPr>
                <w:rFonts w:ascii="Garamond" w:hAnsi="Garamond"/>
                <w:sz w:val="20"/>
                <w:szCs w:val="20"/>
                <w:lang w:val="es-VE"/>
              </w:rPr>
              <w:t xml:space="preserve">NO: </w:t>
            </w:r>
            <w:r>
              <w:rPr>
                <w:rFonts w:ascii="Garamond" w:hAnsi="Garamond"/>
                <w:sz w:val="20"/>
                <w:szCs w:val="20"/>
                <w:lang w:val="es-VE"/>
              </w:rPr>
              <w:t>*</w:t>
            </w:r>
            <w:r w:rsidR="00866EEA" w:rsidRPr="006A440A">
              <w:rPr>
                <w:rFonts w:ascii="Garamond" w:hAnsi="Garamond"/>
                <w:sz w:val="20"/>
                <w:szCs w:val="20"/>
                <w:lang w:val="es-VE"/>
              </w:rPr>
              <w:t xml:space="preserve"> İÇ KAPI NO: 3 </w:t>
            </w:r>
            <w:r>
              <w:rPr>
                <w:rFonts w:ascii="Garamond" w:hAnsi="Garamond"/>
                <w:sz w:val="20"/>
                <w:szCs w:val="20"/>
                <w:lang w:val="es-VE"/>
              </w:rPr>
              <w:t>************</w:t>
            </w:r>
            <w:r w:rsidR="00866EEA" w:rsidRPr="006A440A">
              <w:rPr>
                <w:rFonts w:ascii="Garamond" w:hAnsi="Garamond"/>
                <w:sz w:val="20"/>
                <w:szCs w:val="20"/>
                <w:lang w:val="es-VE"/>
              </w:rPr>
              <w:t xml:space="preserve"> / ISTANBUL</w:t>
            </w:r>
          </w:p>
          <w:p w14:paraId="6894C121" w14:textId="77777777" w:rsidR="00683BE3" w:rsidRPr="006A440A" w:rsidRDefault="00683BE3" w:rsidP="00866EEA">
            <w:pPr>
              <w:pStyle w:val="aa"/>
              <w:rPr>
                <w:rFonts w:ascii="Garamond" w:hAnsi="Garamond"/>
                <w:sz w:val="20"/>
                <w:szCs w:val="20"/>
                <w:lang w:val="es-VE"/>
              </w:rPr>
            </w:pPr>
          </w:p>
          <w:p w14:paraId="128D59BD" w14:textId="0E4C67A4" w:rsidR="00D84E2A" w:rsidRPr="006A440A" w:rsidRDefault="00D84E2A" w:rsidP="00866EEA">
            <w:pPr>
              <w:pStyle w:val="aa"/>
              <w:rPr>
                <w:rFonts w:ascii="Garamond" w:hAnsi="Garamond"/>
                <w:sz w:val="20"/>
                <w:szCs w:val="20"/>
                <w:lang w:val="es-VE"/>
              </w:rPr>
            </w:pPr>
          </w:p>
        </w:tc>
        <w:tc>
          <w:tcPr>
            <w:tcW w:w="7372" w:type="dxa"/>
            <w:gridSpan w:val="8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4162AC7A" w14:textId="77777777" w:rsidR="009E7D63" w:rsidRPr="001D7D25" w:rsidRDefault="009E7D63" w:rsidP="009E7D63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Adresse/Unterschrift</w:t>
            </w:r>
          </w:p>
          <w:p w14:paraId="3561A7DC" w14:textId="06F22F3F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6EBF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28EB2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2208D2" w:rsidRPr="001D7D25" w14:paraId="342F1A3B" w14:textId="77777777" w:rsidTr="00866EEA">
        <w:trPr>
          <w:gridAfter w:val="12"/>
          <w:wAfter w:w="1750" w:type="dxa"/>
          <w:cantSplit/>
          <w:trHeight w:val="384"/>
        </w:trPr>
        <w:tc>
          <w:tcPr>
            <w:tcW w:w="14509" w:type="dxa"/>
            <w:gridSpan w:val="13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CD6B6C9" w14:textId="0F30AAEC" w:rsidR="002208D2" w:rsidRPr="001D7D25" w:rsidRDefault="00CE7CDB" w:rsidP="00EE6BA4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 xml:space="preserve">Gedanken: </w:t>
            </w:r>
            <w:r w:rsidR="00EE6BA4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************************************</w:t>
            </w:r>
          </w:p>
        </w:tc>
      </w:tr>
      <w:tr w:rsidR="002208D2" w:rsidRPr="001D7D25" w14:paraId="59C229AF" w14:textId="77777777" w:rsidTr="00866EEA">
        <w:trPr>
          <w:gridAfter w:val="5"/>
          <w:wAfter w:w="649" w:type="dxa"/>
          <w:cantSplit/>
          <w:trHeight w:val="68"/>
        </w:trPr>
        <w:tc>
          <w:tcPr>
            <w:tcW w:w="14509" w:type="dxa"/>
            <w:gridSpan w:val="1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3F7177" w14:textId="22C1DA32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1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CAAE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C56FF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2208D2" w:rsidRPr="001D7D25" w14:paraId="27B2506B" w14:textId="77777777" w:rsidTr="006A440A">
        <w:trPr>
          <w:gridAfter w:val="3"/>
          <w:wAfter w:w="516" w:type="dxa"/>
          <w:cantSplit/>
          <w:trHeight w:val="359"/>
        </w:trPr>
        <w:tc>
          <w:tcPr>
            <w:tcW w:w="71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0C6107" w14:textId="2DC20274" w:rsidR="002208D2" w:rsidRPr="00683BE3" w:rsidRDefault="002623AC" w:rsidP="00683BE3">
            <w:pPr>
              <w:pStyle w:val="aa"/>
              <w:rPr>
                <w:rFonts w:ascii="Garamond" w:hAnsi="Garamond"/>
                <w:sz w:val="20"/>
                <w:szCs w:val="20"/>
                <w:lang w:val="de-DE" w:eastAsia="tr-TR"/>
              </w:rPr>
            </w:pPr>
            <w:r w:rsidRPr="00683BE3">
              <w:rPr>
                <w:rFonts w:ascii="Garamond" w:hAnsi="Garamond"/>
                <w:sz w:val="20"/>
                <w:szCs w:val="20"/>
                <w:lang w:val="de-DE" w:eastAsia="tr-TR"/>
              </w:rPr>
              <w:t>AUSSTELLENDE BEHÖRDE:</w:t>
            </w:r>
          </w:p>
          <w:p w14:paraId="1CA9E0E4" w14:textId="2CAB26D8" w:rsidR="002208D2" w:rsidRPr="00683BE3" w:rsidRDefault="002208D2" w:rsidP="00683BE3">
            <w:pPr>
              <w:pStyle w:val="aa"/>
              <w:rPr>
                <w:rFonts w:ascii="Garamond" w:hAnsi="Garamond"/>
                <w:b/>
                <w:bCs/>
                <w:sz w:val="20"/>
                <w:szCs w:val="20"/>
                <w:lang w:val="de-DE" w:eastAsia="tr-TR"/>
              </w:rPr>
            </w:pPr>
          </w:p>
        </w:tc>
        <w:tc>
          <w:tcPr>
            <w:tcW w:w="737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DC3B004" w14:textId="718C9F6A" w:rsidR="002208D2" w:rsidRPr="00683BE3" w:rsidRDefault="002623AC" w:rsidP="00683BE3">
            <w:pPr>
              <w:pStyle w:val="aa"/>
              <w:rPr>
                <w:rFonts w:ascii="Garamond" w:hAnsi="Garamond"/>
                <w:sz w:val="20"/>
                <w:szCs w:val="20"/>
                <w:lang w:val="de-DE" w:eastAsia="tr-TR"/>
              </w:rPr>
            </w:pPr>
            <w:r w:rsidRPr="00683BE3">
              <w:rPr>
                <w:rFonts w:ascii="Garamond" w:hAnsi="Garamond"/>
                <w:sz w:val="20"/>
                <w:szCs w:val="20"/>
                <w:lang w:val="de-DE" w:eastAsia="tr-TR"/>
              </w:rPr>
              <w:t>EYÜPSULTAN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54652" w14:textId="201697A1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107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79A2B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2049AA" w:rsidRPr="001D7D25" w14:paraId="15A09C60" w14:textId="77777777" w:rsidTr="006A440A">
        <w:trPr>
          <w:gridAfter w:val="12"/>
          <w:wAfter w:w="1750" w:type="dxa"/>
          <w:cantSplit/>
          <w:trHeight w:val="306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792DC" w14:textId="61A1DB8E" w:rsidR="002049AA" w:rsidRPr="001D7D25" w:rsidRDefault="002049AA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Datum der Registrierung</w:t>
            </w:r>
          </w:p>
        </w:tc>
        <w:tc>
          <w:tcPr>
            <w:tcW w:w="1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9E25B" w14:textId="77777777" w:rsidR="002049AA" w:rsidRPr="001D7D25" w:rsidRDefault="002049AA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281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2765C" w14:textId="4671FDA5" w:rsidR="002049AA" w:rsidRPr="001D7D25" w:rsidRDefault="00EE6BA4" w:rsidP="002049AA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23/12/20**</w:t>
            </w:r>
          </w:p>
        </w:tc>
        <w:tc>
          <w:tcPr>
            <w:tcW w:w="42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37040" w14:textId="614E793D" w:rsidR="002049AA" w:rsidRPr="001D7D25" w:rsidRDefault="007A5BB7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Registrierungs-Nr</w:t>
            </w:r>
            <w:r w:rsidR="006A440A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.</w:t>
            </w:r>
          </w:p>
        </w:tc>
        <w:tc>
          <w:tcPr>
            <w:tcW w:w="3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6365E" w14:textId="1A69E93D" w:rsidR="002049AA" w:rsidRPr="001D7D25" w:rsidRDefault="00EE6BA4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*</w:t>
            </w:r>
          </w:p>
        </w:tc>
      </w:tr>
      <w:tr w:rsidR="002208D2" w:rsidRPr="001D7D25" w14:paraId="5D911994" w14:textId="77777777" w:rsidTr="006A440A">
        <w:trPr>
          <w:gridAfter w:val="5"/>
          <w:wAfter w:w="649" w:type="dxa"/>
          <w:cantSplit/>
          <w:trHeight w:val="306"/>
        </w:trPr>
        <w:tc>
          <w:tcPr>
            <w:tcW w:w="713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4D9BDBD3" w14:textId="55601597" w:rsidR="002208D2" w:rsidRPr="001D7D25" w:rsidRDefault="007A5BB7" w:rsidP="002208D2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  <w:t>AUSSTELLENDER BEAMTER</w:t>
            </w:r>
          </w:p>
        </w:tc>
        <w:tc>
          <w:tcPr>
            <w:tcW w:w="7372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6F4D1C65" w14:textId="27F84A40" w:rsidR="002208D2" w:rsidRPr="001D7D25" w:rsidRDefault="006A440A" w:rsidP="002208D2">
            <w:pPr>
              <w:spacing w:after="0" w:line="240" w:lineRule="auto"/>
              <w:jc w:val="center"/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b/>
                <w:bCs/>
                <w:noProof w:val="0"/>
                <w:sz w:val="20"/>
                <w:szCs w:val="20"/>
                <w:lang w:eastAsia="tr-TR"/>
              </w:rPr>
              <w:t>GENEHMIGUNGSBEHÖRDE</w:t>
            </w:r>
          </w:p>
        </w:tc>
        <w:tc>
          <w:tcPr>
            <w:tcW w:w="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73A5C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  <w:tc>
          <w:tcPr>
            <w:tcW w:w="9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DC5F" w14:textId="77777777" w:rsidR="002208D2" w:rsidRPr="001D7D25" w:rsidRDefault="002208D2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4"/>
                <w:szCs w:val="24"/>
                <w:lang w:val="de-DE" w:eastAsia="tr-TR"/>
              </w:rPr>
            </w:pPr>
          </w:p>
        </w:tc>
      </w:tr>
      <w:tr w:rsidR="002208D2" w:rsidRPr="001D7D25" w14:paraId="19563F53" w14:textId="77777777" w:rsidTr="006A440A">
        <w:trPr>
          <w:gridAfter w:val="12"/>
          <w:wAfter w:w="1750" w:type="dxa"/>
          <w:cantSplit/>
          <w:trHeight w:val="306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8F2047" w14:textId="70918C5C" w:rsidR="002208D2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TR-Identifikationsnummer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D611A4" w14:textId="37E732C4" w:rsidR="002208D2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2****</w:t>
            </w:r>
            <w:r w:rsidR="002208D2"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</w:t>
            </w: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6FB638" w14:textId="371F6B0B" w:rsidR="002208D2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TR-Identifikationsnummer</w:t>
            </w:r>
          </w:p>
        </w:tc>
        <w:tc>
          <w:tcPr>
            <w:tcW w:w="34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E3C90" w14:textId="27BF01C7" w:rsidR="002208D2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1*****</w:t>
            </w:r>
            <w:r w:rsidR="002208D2"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</w:t>
            </w:r>
          </w:p>
        </w:tc>
      </w:tr>
      <w:tr w:rsidR="007A5BB7" w:rsidRPr="001D7D25" w14:paraId="15F677A8" w14:textId="77777777" w:rsidTr="006A440A">
        <w:trPr>
          <w:gridAfter w:val="12"/>
          <w:wAfter w:w="1750" w:type="dxa"/>
          <w:cantSplit/>
          <w:trHeight w:val="306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812EB" w14:textId="3A7E0A94" w:rsidR="007A5BB7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 w:eastAsia="tr-TR"/>
              </w:rPr>
              <w:t>Vorname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8AF3" w14:textId="0C301C8C" w:rsidR="007A5BB7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ALI *****</w:t>
            </w: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1745A" w14:textId="4309FBD5" w:rsidR="007A5BB7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 w:eastAsia="tr-TR"/>
              </w:rPr>
              <w:t>Vorname</w:t>
            </w:r>
          </w:p>
        </w:tc>
        <w:tc>
          <w:tcPr>
            <w:tcW w:w="34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85FF" w14:textId="748139F6" w:rsidR="007A5BB7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A****</w:t>
            </w:r>
          </w:p>
        </w:tc>
      </w:tr>
      <w:tr w:rsidR="007A5BB7" w:rsidRPr="001D7D25" w14:paraId="13332742" w14:textId="77777777" w:rsidTr="006A440A">
        <w:trPr>
          <w:gridAfter w:val="12"/>
          <w:wAfter w:w="1750" w:type="dxa"/>
          <w:cantSplit/>
          <w:trHeight w:val="306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930B7" w14:textId="1787D048" w:rsidR="007A5BB7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 w:eastAsia="tr-TR"/>
              </w:rPr>
              <w:t>Nachname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E974D" w14:textId="6BEA2DD9" w:rsidR="007A5BB7" w:rsidRPr="001D7D25" w:rsidRDefault="005B0BD6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*</w:t>
            </w: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F2F01" w14:textId="630CD8EC" w:rsidR="007A5BB7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 w:eastAsia="tr-TR"/>
              </w:rPr>
              <w:t>Nachname</w:t>
            </w:r>
          </w:p>
        </w:tc>
        <w:tc>
          <w:tcPr>
            <w:tcW w:w="34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AFE86" w14:textId="63B7AE2A" w:rsidR="007A5BB7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* ******</w:t>
            </w:r>
          </w:p>
        </w:tc>
      </w:tr>
      <w:tr w:rsidR="007A5BB7" w:rsidRPr="001D7D25" w14:paraId="2706FDD8" w14:textId="77777777" w:rsidTr="006A440A">
        <w:trPr>
          <w:gridAfter w:val="12"/>
          <w:wAfter w:w="1750" w:type="dxa"/>
          <w:cantSplit/>
          <w:trHeight w:val="306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5DAE1" w14:textId="6AE479F8" w:rsidR="007A5BB7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Titel des Offiziers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AC3A7" w14:textId="2126CA92" w:rsidR="007A5BB7" w:rsidRPr="001D7D25" w:rsidRDefault="00CC4027" w:rsidP="0083019C">
            <w:pPr>
              <w:spacing w:after="0"/>
              <w:rPr>
                <w:rFonts w:ascii="Garamond" w:hAnsi="Garamond"/>
                <w:sz w:val="20"/>
                <w:szCs w:val="20"/>
                <w:lang w:val="de-DE"/>
              </w:rPr>
            </w:pPr>
            <w:r w:rsidRPr="001D7D25">
              <w:rPr>
                <w:rFonts w:ascii="Garamond" w:hAnsi="Garamond"/>
                <w:sz w:val="20"/>
                <w:szCs w:val="20"/>
                <w:lang w:val="de-DE"/>
              </w:rPr>
              <w:t>BÜROANGESTELLTE</w:t>
            </w: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0B64E" w14:textId="23D12F07" w:rsidR="007A5BB7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Titel des Offiziers</w:t>
            </w:r>
          </w:p>
        </w:tc>
        <w:tc>
          <w:tcPr>
            <w:tcW w:w="34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EC9F8" w14:textId="5E792D98" w:rsidR="007A5BB7" w:rsidRPr="001D7D25" w:rsidRDefault="00CC4027" w:rsidP="005B0BD6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 xml:space="preserve">Leiterin des </w:t>
            </w:r>
            <w:r w:rsidR="005B0BD6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****</w:t>
            </w:r>
          </w:p>
        </w:tc>
      </w:tr>
      <w:tr w:rsidR="002208D2" w:rsidRPr="001D7D25" w14:paraId="0FC2101E" w14:textId="77777777" w:rsidTr="006A440A">
        <w:trPr>
          <w:gridAfter w:val="12"/>
          <w:wAfter w:w="1750" w:type="dxa"/>
          <w:cantSplit/>
          <w:trHeight w:val="306"/>
        </w:trPr>
        <w:tc>
          <w:tcPr>
            <w:tcW w:w="41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51DA3" w14:textId="0AB4F3DC" w:rsidR="002208D2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Datum</w:t>
            </w:r>
          </w:p>
        </w:tc>
        <w:tc>
          <w:tcPr>
            <w:tcW w:w="2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ECBB5" w14:textId="5740CB14" w:rsidR="002208D2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23/12/20**</w:t>
            </w: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9C242" w14:textId="3FBE940E" w:rsidR="002208D2" w:rsidRPr="001D7D25" w:rsidRDefault="007A5BB7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Datum</w:t>
            </w:r>
          </w:p>
        </w:tc>
        <w:tc>
          <w:tcPr>
            <w:tcW w:w="34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E4034" w14:textId="2C2A09A6" w:rsidR="002208D2" w:rsidRPr="001D7D25" w:rsidRDefault="00EE6BA4" w:rsidP="0083019C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23/**/20**</w:t>
            </w:r>
          </w:p>
        </w:tc>
      </w:tr>
      <w:tr w:rsidR="001D7D25" w:rsidRPr="001D7D25" w14:paraId="058B578A" w14:textId="291AD3D6" w:rsidTr="006A440A">
        <w:trPr>
          <w:gridAfter w:val="12"/>
          <w:wAfter w:w="1750" w:type="dxa"/>
          <w:cantSplit/>
          <w:trHeight w:val="306"/>
        </w:trPr>
        <w:tc>
          <w:tcPr>
            <w:tcW w:w="71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E7036D" w14:textId="490B7D97" w:rsidR="001D7D25" w:rsidRPr="001D7D25" w:rsidRDefault="001D7D25" w:rsidP="002208D2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Unterschrift</w:t>
            </w:r>
          </w:p>
        </w:tc>
        <w:tc>
          <w:tcPr>
            <w:tcW w:w="3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7C1B42" w14:textId="77777777" w:rsidR="001D7D25" w:rsidRPr="001D7D25" w:rsidRDefault="001D7D25" w:rsidP="001D7D25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 w:rsidRPr="001D7D25"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Unterschrift</w:t>
            </w:r>
          </w:p>
          <w:p w14:paraId="6CF175B6" w14:textId="77777777" w:rsidR="001D7D25" w:rsidRPr="001D7D25" w:rsidRDefault="001D7D25" w:rsidP="001D7D25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  <w:p w14:paraId="0762B12A" w14:textId="77777777" w:rsidR="001D7D25" w:rsidRPr="001D7D25" w:rsidRDefault="001D7D25" w:rsidP="001D7D25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  <w:p w14:paraId="5F372A6A" w14:textId="542FCCEE" w:rsidR="001D7D25" w:rsidRPr="001D7D25" w:rsidRDefault="001D7D25" w:rsidP="001D7D25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</w:tc>
        <w:tc>
          <w:tcPr>
            <w:tcW w:w="34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E752E" w14:textId="45524A41" w:rsidR="001D7D25" w:rsidRDefault="00EE6BA4">
            <w:pP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  <w:r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  <w:t>***</w:t>
            </w:r>
          </w:p>
          <w:p w14:paraId="053D7CEE" w14:textId="77777777" w:rsidR="001D7D25" w:rsidRPr="001D7D25" w:rsidRDefault="001D7D25" w:rsidP="001D7D25">
            <w:pPr>
              <w:spacing w:after="0" w:line="240" w:lineRule="auto"/>
              <w:rPr>
                <w:rFonts w:ascii="Garamond" w:eastAsia="Times New Roman" w:hAnsi="Garamond" w:cs="Arial TUR"/>
                <w:noProof w:val="0"/>
                <w:sz w:val="20"/>
                <w:szCs w:val="20"/>
                <w:lang w:val="de-DE" w:eastAsia="tr-TR"/>
              </w:rPr>
            </w:pPr>
          </w:p>
        </w:tc>
      </w:tr>
      <w:bookmarkEnd w:id="0"/>
    </w:tbl>
    <w:p w14:paraId="3DC9B1DA" w14:textId="77777777" w:rsidR="00FD5AC9" w:rsidRPr="001D7D25" w:rsidRDefault="00FD5AC9" w:rsidP="00164B92">
      <w:pPr>
        <w:rPr>
          <w:rFonts w:ascii="Garamond" w:hAnsi="Garamond"/>
          <w:sz w:val="24"/>
          <w:szCs w:val="24"/>
          <w:lang w:val="de-DE"/>
        </w:rPr>
      </w:pPr>
    </w:p>
    <w:sectPr w:rsidR="00FD5AC9" w:rsidRPr="001D7D25" w:rsidSect="00866EEA">
      <w:pgSz w:w="16838" w:h="11906" w:orient="landscape"/>
      <w:pgMar w:top="1701" w:right="567" w:bottom="2552" w:left="567" w:header="708" w:footer="2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275C4" w14:textId="77777777" w:rsidR="00712D52" w:rsidRDefault="00712D52" w:rsidP="008F2694">
      <w:pPr>
        <w:spacing w:after="0" w:line="240" w:lineRule="auto"/>
      </w:pPr>
      <w:r>
        <w:separator/>
      </w:r>
    </w:p>
  </w:endnote>
  <w:endnote w:type="continuationSeparator" w:id="0">
    <w:p w14:paraId="0660206F" w14:textId="77777777" w:rsidR="00712D52" w:rsidRDefault="00712D52" w:rsidP="008F2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Arial TUR">
    <w:altName w:val="Arial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1866DC" w14:textId="77777777" w:rsidR="00712D52" w:rsidRDefault="00712D52" w:rsidP="008F2694">
      <w:pPr>
        <w:spacing w:after="0" w:line="240" w:lineRule="auto"/>
      </w:pPr>
      <w:r>
        <w:separator/>
      </w:r>
    </w:p>
  </w:footnote>
  <w:footnote w:type="continuationSeparator" w:id="0">
    <w:p w14:paraId="4ACB8E24" w14:textId="77777777" w:rsidR="00712D52" w:rsidRDefault="00712D52" w:rsidP="008F2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jUwMjEwMDOwNDVT0lEKTi0uzszPAykwrAUAGZscjSwAAAA="/>
  </w:docVars>
  <w:rsids>
    <w:rsidRoot w:val="007A2B5B"/>
    <w:rsid w:val="0005025C"/>
    <w:rsid w:val="00077AAA"/>
    <w:rsid w:val="00164B92"/>
    <w:rsid w:val="001A6D48"/>
    <w:rsid w:val="001D554C"/>
    <w:rsid w:val="001D7D25"/>
    <w:rsid w:val="002049AA"/>
    <w:rsid w:val="00210F0D"/>
    <w:rsid w:val="002208D2"/>
    <w:rsid w:val="002623AC"/>
    <w:rsid w:val="00294A04"/>
    <w:rsid w:val="002F2EB7"/>
    <w:rsid w:val="00307BC6"/>
    <w:rsid w:val="003471FC"/>
    <w:rsid w:val="0041048D"/>
    <w:rsid w:val="00426EC2"/>
    <w:rsid w:val="004506BA"/>
    <w:rsid w:val="004645DF"/>
    <w:rsid w:val="004941CB"/>
    <w:rsid w:val="005120FE"/>
    <w:rsid w:val="005A1DCC"/>
    <w:rsid w:val="005B0BD6"/>
    <w:rsid w:val="00614138"/>
    <w:rsid w:val="00674979"/>
    <w:rsid w:val="00683BE3"/>
    <w:rsid w:val="00692325"/>
    <w:rsid w:val="006A440A"/>
    <w:rsid w:val="006A445F"/>
    <w:rsid w:val="006F3FF9"/>
    <w:rsid w:val="007009FC"/>
    <w:rsid w:val="00712D52"/>
    <w:rsid w:val="0079313D"/>
    <w:rsid w:val="00793CF5"/>
    <w:rsid w:val="007A2B5B"/>
    <w:rsid w:val="007A5BB7"/>
    <w:rsid w:val="007B4502"/>
    <w:rsid w:val="007D4463"/>
    <w:rsid w:val="0083019C"/>
    <w:rsid w:val="00865832"/>
    <w:rsid w:val="00866EEA"/>
    <w:rsid w:val="00877B15"/>
    <w:rsid w:val="00880A6D"/>
    <w:rsid w:val="008A5D4F"/>
    <w:rsid w:val="008B7E60"/>
    <w:rsid w:val="008F2694"/>
    <w:rsid w:val="009B3AC1"/>
    <w:rsid w:val="009C6CED"/>
    <w:rsid w:val="009D495D"/>
    <w:rsid w:val="009E7D63"/>
    <w:rsid w:val="00AB07FF"/>
    <w:rsid w:val="00AB393D"/>
    <w:rsid w:val="00AE6DB1"/>
    <w:rsid w:val="00B07360"/>
    <w:rsid w:val="00B250C2"/>
    <w:rsid w:val="00BB7F6D"/>
    <w:rsid w:val="00BE0004"/>
    <w:rsid w:val="00C6184B"/>
    <w:rsid w:val="00C75E0C"/>
    <w:rsid w:val="00C919E4"/>
    <w:rsid w:val="00CA3662"/>
    <w:rsid w:val="00CA79CA"/>
    <w:rsid w:val="00CB64F2"/>
    <w:rsid w:val="00CC4027"/>
    <w:rsid w:val="00CE7CDB"/>
    <w:rsid w:val="00CF5D0D"/>
    <w:rsid w:val="00D70C35"/>
    <w:rsid w:val="00D84E2A"/>
    <w:rsid w:val="00D86F09"/>
    <w:rsid w:val="00E807D7"/>
    <w:rsid w:val="00ED3E01"/>
    <w:rsid w:val="00EE6BA4"/>
    <w:rsid w:val="00F6748A"/>
    <w:rsid w:val="00FD5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72B9B5"/>
  <w15:docId w15:val="{D6C2B71F-4015-4A03-B4AE-BEF9920E7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07D7"/>
    <w:rPr>
      <w:noProof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F26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8F2694"/>
    <w:rPr>
      <w:noProof/>
      <w:lang w:val="en-GB"/>
    </w:rPr>
  </w:style>
  <w:style w:type="paragraph" w:styleId="a5">
    <w:name w:val="footer"/>
    <w:basedOn w:val="a"/>
    <w:link w:val="a6"/>
    <w:uiPriority w:val="99"/>
    <w:unhideWhenUsed/>
    <w:rsid w:val="008F26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8F2694"/>
    <w:rPr>
      <w:noProof/>
      <w:lang w:val="en-GB"/>
    </w:rPr>
  </w:style>
  <w:style w:type="table" w:styleId="a7">
    <w:name w:val="Table Grid"/>
    <w:basedOn w:val="a1"/>
    <w:uiPriority w:val="59"/>
    <w:rsid w:val="00FD5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Основной текст Знак"/>
    <w:basedOn w:val="a0"/>
    <w:link w:val="a9"/>
    <w:rsid w:val="00CF5D0D"/>
    <w:rPr>
      <w:rFonts w:ascii="Arial" w:eastAsia="Arial" w:hAnsi="Arial" w:cs="Arial"/>
      <w:sz w:val="16"/>
      <w:szCs w:val="16"/>
    </w:rPr>
  </w:style>
  <w:style w:type="paragraph" w:styleId="a9">
    <w:name w:val="Body Text"/>
    <w:basedOn w:val="a"/>
    <w:link w:val="a8"/>
    <w:qFormat/>
    <w:rsid w:val="00CF5D0D"/>
    <w:pPr>
      <w:widowControl w:val="0"/>
      <w:spacing w:after="0" w:line="240" w:lineRule="auto"/>
    </w:pPr>
    <w:rPr>
      <w:rFonts w:ascii="Arial" w:eastAsia="Arial" w:hAnsi="Arial" w:cs="Arial"/>
      <w:noProof w:val="0"/>
      <w:sz w:val="16"/>
      <w:szCs w:val="16"/>
      <w:lang w:val="tr-TR"/>
    </w:rPr>
  </w:style>
  <w:style w:type="character" w:customStyle="1" w:styleId="BodyTextChar1">
    <w:name w:val="Body Text Char1"/>
    <w:basedOn w:val="a0"/>
    <w:uiPriority w:val="99"/>
    <w:semiHidden/>
    <w:rsid w:val="00CF5D0D"/>
    <w:rPr>
      <w:noProof/>
      <w:lang w:val="en-GB"/>
    </w:rPr>
  </w:style>
  <w:style w:type="paragraph" w:styleId="aa">
    <w:name w:val="No Spacing"/>
    <w:uiPriority w:val="1"/>
    <w:qFormat/>
    <w:rsid w:val="00CF5D0D"/>
    <w:pPr>
      <w:spacing w:after="0" w:line="240" w:lineRule="auto"/>
    </w:pPr>
    <w:rPr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6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Пользователь</cp:lastModifiedBy>
  <cp:revision>26</cp:revision>
  <dcterms:created xsi:type="dcterms:W3CDTF">2024-01-04T17:35:00Z</dcterms:created>
  <dcterms:modified xsi:type="dcterms:W3CDTF">2024-01-05T09:31:00Z</dcterms:modified>
</cp:coreProperties>
</file>